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CD0A3F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est Virgi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3FADEB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7E2C7B">
        <w:rPr>
          <w:sz w:val="24"/>
          <w:szCs w:val="24"/>
        </w:rPr>
        <w:t xml:space="preserve">Immediately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7BA3B" w14:textId="77777777" w:rsidR="006736D6" w:rsidRDefault="006736D6" w:rsidP="00CB37D9">
      <w:pPr>
        <w:spacing w:after="0" w:line="240" w:lineRule="auto"/>
      </w:pPr>
      <w:r>
        <w:separator/>
      </w:r>
    </w:p>
  </w:endnote>
  <w:endnote w:type="continuationSeparator" w:id="0">
    <w:p w14:paraId="032A9CBD" w14:textId="77777777" w:rsidR="006736D6" w:rsidRDefault="006736D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67B57" w14:textId="77777777" w:rsidR="00B16AED" w:rsidRDefault="00B16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558437" w:rsidR="00CB37D9" w:rsidRPr="00B16AED" w:rsidRDefault="00CB37D9" w:rsidP="00B16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5D6DF" w14:textId="77777777" w:rsidR="00B16AED" w:rsidRDefault="00B16A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50BCAE" w14:textId="77777777" w:rsidR="006736D6" w:rsidRDefault="006736D6" w:rsidP="00CB37D9">
      <w:pPr>
        <w:spacing w:after="0" w:line="240" w:lineRule="auto"/>
      </w:pPr>
      <w:r>
        <w:separator/>
      </w:r>
    </w:p>
  </w:footnote>
  <w:footnote w:type="continuationSeparator" w:id="0">
    <w:p w14:paraId="62F746C6" w14:textId="77777777" w:rsidR="006736D6" w:rsidRDefault="006736D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19F33" w14:textId="77777777" w:rsidR="00B16AED" w:rsidRDefault="00B16A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5903B2B" w:rsidR="00AD6FC0" w:rsidRPr="00B16AED" w:rsidRDefault="00AD6FC0" w:rsidP="00B16A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7D315" w14:textId="77777777" w:rsidR="00B16AED" w:rsidRDefault="00B16A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736D6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16AED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8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